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13B90A" w14:textId="20A88FB4" w:rsidR="007A0764" w:rsidRDefault="00D81A8E" w:rsidP="0040783F">
      <w:pPr>
        <w:jc w:val="right"/>
        <w:rPr>
          <w:b/>
          <w:bCs/>
          <w:sz w:val="28"/>
          <w:szCs w:val="28"/>
          <w:lang w:val="en-US"/>
        </w:rPr>
      </w:pPr>
      <w:r w:rsidRPr="0040783F">
        <w:rPr>
          <w:b/>
          <w:bCs/>
          <w:sz w:val="28"/>
          <w:szCs w:val="28"/>
          <w:lang w:val="en-US"/>
        </w:rPr>
        <w:t>ACAM Digital Transformers Agents Inc.</w:t>
      </w:r>
    </w:p>
    <w:p w14:paraId="7D9DA8B4" w14:textId="1E0F8B30" w:rsidR="0040783F" w:rsidRPr="0040783F" w:rsidRDefault="0040783F" w:rsidP="0040783F">
      <w:pPr>
        <w:jc w:val="right"/>
        <w:rPr>
          <w:lang w:val="en-US"/>
        </w:rPr>
      </w:pPr>
      <w:r w:rsidRPr="0040783F">
        <w:rPr>
          <w:lang w:val="en-US"/>
        </w:rPr>
        <w:t>May 2019</w:t>
      </w:r>
    </w:p>
    <w:p w14:paraId="30849D9E" w14:textId="77777777" w:rsidR="0040783F" w:rsidRDefault="0040783F">
      <w:pPr>
        <w:rPr>
          <w:b/>
          <w:bCs/>
          <w:lang w:val="en-US"/>
        </w:rPr>
      </w:pPr>
    </w:p>
    <w:p w14:paraId="0492FB2D" w14:textId="77777777" w:rsidR="0040783F" w:rsidRDefault="0040783F">
      <w:pPr>
        <w:rPr>
          <w:b/>
          <w:bCs/>
          <w:lang w:val="en-US"/>
        </w:rPr>
      </w:pPr>
    </w:p>
    <w:p w14:paraId="358B1C0F" w14:textId="6A9F83DF" w:rsidR="00D81A8E" w:rsidRPr="0040783F" w:rsidRDefault="00D81A8E">
      <w:pPr>
        <w:rPr>
          <w:b/>
          <w:bCs/>
          <w:lang w:val="en-US"/>
        </w:rPr>
      </w:pPr>
      <w:r w:rsidRPr="0040783F">
        <w:rPr>
          <w:b/>
          <w:bCs/>
          <w:lang w:val="en-US"/>
        </w:rPr>
        <w:t>Project Proposal</w:t>
      </w:r>
    </w:p>
    <w:p w14:paraId="1EAB5CF9" w14:textId="2F1A7900" w:rsidR="0040783F" w:rsidRDefault="0040783F">
      <w:pPr>
        <w:rPr>
          <w:lang w:val="en-US"/>
        </w:rPr>
      </w:pPr>
    </w:p>
    <w:p w14:paraId="25A0C5D9" w14:textId="076D7644" w:rsidR="0040783F" w:rsidRPr="0040783F" w:rsidRDefault="0040783F">
      <w:pPr>
        <w:rPr>
          <w:b/>
          <w:bCs/>
          <w:lang w:val="en-US"/>
        </w:rPr>
      </w:pPr>
      <w:r w:rsidRPr="0040783F">
        <w:rPr>
          <w:b/>
          <w:bCs/>
          <w:lang w:val="en-US"/>
        </w:rPr>
        <w:t>Project Team:</w:t>
      </w:r>
    </w:p>
    <w:p w14:paraId="55ABD810" w14:textId="4BABA240" w:rsidR="0040783F" w:rsidRPr="0040783F" w:rsidRDefault="0040783F" w:rsidP="0040783F">
      <w:pPr>
        <w:pStyle w:val="ListParagraph"/>
        <w:numPr>
          <w:ilvl w:val="0"/>
          <w:numId w:val="1"/>
        </w:numPr>
        <w:rPr>
          <w:lang w:val="en-US"/>
        </w:rPr>
      </w:pPr>
      <w:r w:rsidRPr="0040783F">
        <w:rPr>
          <w:lang w:val="en-US"/>
        </w:rPr>
        <w:t xml:space="preserve">Ali </w:t>
      </w:r>
      <w:proofErr w:type="spellStart"/>
      <w:r w:rsidRPr="0040783F">
        <w:rPr>
          <w:lang w:val="en-US"/>
        </w:rPr>
        <w:t>Kashani</w:t>
      </w:r>
      <w:proofErr w:type="spellEnd"/>
    </w:p>
    <w:p w14:paraId="6ED70EAF" w14:textId="2FF14333" w:rsidR="0040783F" w:rsidRPr="0040783F" w:rsidRDefault="0040783F" w:rsidP="0040783F">
      <w:pPr>
        <w:pStyle w:val="ListParagraph"/>
        <w:numPr>
          <w:ilvl w:val="0"/>
          <w:numId w:val="1"/>
        </w:numPr>
        <w:rPr>
          <w:lang w:val="en-US"/>
        </w:rPr>
      </w:pPr>
      <w:r w:rsidRPr="0040783F">
        <w:rPr>
          <w:lang w:val="en-US"/>
        </w:rPr>
        <w:t>Artem Lobodanov</w:t>
      </w:r>
    </w:p>
    <w:p w14:paraId="0D5EB84B" w14:textId="127C5236" w:rsidR="0040783F" w:rsidRPr="0040783F" w:rsidRDefault="0040783F" w:rsidP="0040783F">
      <w:pPr>
        <w:pStyle w:val="ListParagraph"/>
        <w:numPr>
          <w:ilvl w:val="0"/>
          <w:numId w:val="1"/>
        </w:numPr>
        <w:rPr>
          <w:lang w:val="en-US"/>
        </w:rPr>
      </w:pPr>
      <w:r w:rsidRPr="0040783F">
        <w:rPr>
          <w:lang w:val="en-US"/>
        </w:rPr>
        <w:t>Chris Habib</w:t>
      </w:r>
    </w:p>
    <w:p w14:paraId="466A96BE" w14:textId="1A5FB3EC" w:rsidR="0040783F" w:rsidRPr="0040783F" w:rsidRDefault="0040783F" w:rsidP="0040783F">
      <w:pPr>
        <w:pStyle w:val="ListParagraph"/>
        <w:numPr>
          <w:ilvl w:val="0"/>
          <w:numId w:val="1"/>
        </w:numPr>
        <w:rPr>
          <w:lang w:val="en-US"/>
        </w:rPr>
      </w:pPr>
      <w:r w:rsidRPr="0040783F">
        <w:rPr>
          <w:lang w:val="en-US"/>
        </w:rPr>
        <w:t>Mehrdad Tavakkolian</w:t>
      </w:r>
    </w:p>
    <w:p w14:paraId="673D9D7E" w14:textId="41CFCBA8" w:rsidR="00D81A8E" w:rsidRDefault="00D81A8E">
      <w:pPr>
        <w:rPr>
          <w:lang w:val="en-US"/>
        </w:rPr>
      </w:pPr>
    </w:p>
    <w:p w14:paraId="5BC4CC03" w14:textId="5077AFBF" w:rsidR="00D81A8E" w:rsidRPr="0040783F" w:rsidRDefault="00D81A8E">
      <w:pPr>
        <w:rPr>
          <w:b/>
          <w:bCs/>
          <w:lang w:val="en-US"/>
        </w:rPr>
      </w:pPr>
      <w:r w:rsidRPr="0040783F">
        <w:rPr>
          <w:b/>
          <w:bCs/>
          <w:lang w:val="en-US"/>
        </w:rPr>
        <w:t>Objective:</w:t>
      </w:r>
    </w:p>
    <w:p w14:paraId="5ED936A2" w14:textId="7E242A01" w:rsidR="0040783F" w:rsidRDefault="00D81A8E">
      <w:pPr>
        <w:rPr>
          <w:lang w:val="en-US"/>
        </w:rPr>
      </w:pPr>
      <w:r>
        <w:rPr>
          <w:lang w:val="en-US"/>
        </w:rPr>
        <w:t xml:space="preserve">Parking fee and parking ticket are part of </w:t>
      </w:r>
      <w:r w:rsidR="00E26612">
        <w:rPr>
          <w:lang w:val="en-US"/>
        </w:rPr>
        <w:t>the</w:t>
      </w:r>
      <w:r w:rsidR="0040783F">
        <w:rPr>
          <w:lang w:val="en-US"/>
        </w:rPr>
        <w:t xml:space="preserve"> </w:t>
      </w:r>
      <w:r>
        <w:rPr>
          <w:lang w:val="en-US"/>
        </w:rPr>
        <w:t xml:space="preserve">everyday </w:t>
      </w:r>
      <w:r w:rsidR="0040783F">
        <w:rPr>
          <w:lang w:val="en-US"/>
        </w:rPr>
        <w:t>challenge</w:t>
      </w:r>
      <w:r>
        <w:rPr>
          <w:lang w:val="en-US"/>
        </w:rPr>
        <w:t xml:space="preserve"> for commuters in downtown Toronto. </w:t>
      </w:r>
      <w:r w:rsidR="0040783F">
        <w:rPr>
          <w:lang w:val="en-US"/>
        </w:rPr>
        <w:t>A</w:t>
      </w:r>
      <w:r>
        <w:rPr>
          <w:lang w:val="en-US"/>
        </w:rPr>
        <w:t>nalyzing the historic</w:t>
      </w:r>
      <w:r w:rsidR="0040783F">
        <w:rPr>
          <w:lang w:val="en-US"/>
        </w:rPr>
        <w:t>al</w:t>
      </w:r>
      <w:r>
        <w:rPr>
          <w:lang w:val="en-US"/>
        </w:rPr>
        <w:t xml:space="preserve"> </w:t>
      </w:r>
      <w:r w:rsidR="0040783F">
        <w:rPr>
          <w:lang w:val="en-US"/>
        </w:rPr>
        <w:t>data would provide useful information for the driver's question, where to park without paying and not get a ticket!</w:t>
      </w:r>
    </w:p>
    <w:p w14:paraId="559F926D" w14:textId="77777777" w:rsidR="0040783F" w:rsidRPr="0040783F" w:rsidRDefault="0040783F">
      <w:pPr>
        <w:rPr>
          <w:b/>
          <w:bCs/>
          <w:lang w:val="en-US"/>
        </w:rPr>
      </w:pPr>
      <w:r w:rsidRPr="0040783F">
        <w:rPr>
          <w:b/>
          <w:bCs/>
          <w:lang w:val="en-US"/>
        </w:rPr>
        <w:t xml:space="preserve">Step One: </w:t>
      </w:r>
      <w:bookmarkStart w:id="0" w:name="_GoBack"/>
      <w:bookmarkEnd w:id="0"/>
    </w:p>
    <w:p w14:paraId="384AD14B" w14:textId="294B40CB" w:rsidR="0040783F" w:rsidRDefault="0040783F" w:rsidP="0040783F">
      <w:pPr>
        <w:ind w:left="720"/>
        <w:rPr>
          <w:lang w:val="en-US"/>
        </w:rPr>
      </w:pPr>
      <w:r>
        <w:rPr>
          <w:lang w:val="en-US"/>
        </w:rPr>
        <w:t xml:space="preserve">Gather the parking data for the city of Toronto </w:t>
      </w:r>
      <w:proofErr w:type="gramStart"/>
      <w:r>
        <w:rPr>
          <w:lang w:val="en-US"/>
        </w:rPr>
        <w:t>( 2016</w:t>
      </w:r>
      <w:proofErr w:type="gramEnd"/>
      <w:r>
        <w:rPr>
          <w:lang w:val="en-US"/>
        </w:rPr>
        <w:t xml:space="preserve"> to 2018) over six million records</w:t>
      </w:r>
    </w:p>
    <w:p w14:paraId="42747BF6" w14:textId="600E0004" w:rsidR="0040783F" w:rsidRPr="0040783F" w:rsidRDefault="0040783F">
      <w:pPr>
        <w:rPr>
          <w:b/>
          <w:bCs/>
          <w:lang w:val="en-US"/>
        </w:rPr>
      </w:pPr>
      <w:r w:rsidRPr="0040783F">
        <w:rPr>
          <w:b/>
          <w:bCs/>
          <w:lang w:val="en-US"/>
        </w:rPr>
        <w:t>Step Two:</w:t>
      </w:r>
    </w:p>
    <w:p w14:paraId="2A644444" w14:textId="5729DA3B" w:rsidR="0040783F" w:rsidRDefault="0040783F" w:rsidP="0040783F">
      <w:pPr>
        <w:ind w:left="720"/>
        <w:rPr>
          <w:lang w:val="en-US"/>
        </w:rPr>
      </w:pPr>
      <w:r>
        <w:rPr>
          <w:lang w:val="en-US"/>
        </w:rPr>
        <w:t>Data Cleanup via Panda and convert it to SQL database</w:t>
      </w:r>
    </w:p>
    <w:p w14:paraId="4BC103B3" w14:textId="63289E18" w:rsidR="0040783F" w:rsidRPr="0040783F" w:rsidRDefault="0040783F" w:rsidP="0040783F">
      <w:pPr>
        <w:rPr>
          <w:b/>
          <w:bCs/>
          <w:lang w:val="en-US"/>
        </w:rPr>
      </w:pPr>
      <w:r w:rsidRPr="0040783F">
        <w:rPr>
          <w:b/>
          <w:bCs/>
          <w:lang w:val="en-US"/>
        </w:rPr>
        <w:t>Step Three:</w:t>
      </w:r>
    </w:p>
    <w:p w14:paraId="46B7C7B0" w14:textId="047D376B" w:rsidR="0040783F" w:rsidRDefault="0040783F" w:rsidP="0040783F">
      <w:pPr>
        <w:ind w:left="720"/>
        <w:rPr>
          <w:lang w:val="en-US"/>
        </w:rPr>
      </w:pPr>
      <w:r>
        <w:rPr>
          <w:lang w:val="en-US"/>
        </w:rPr>
        <w:t>Demonstrate the ticket category and location based on address and time. User interaction required at this point, by providing the time and address web app creates a visual output of safe locations for parking with minimum risk of getting a ticket.</w:t>
      </w:r>
    </w:p>
    <w:p w14:paraId="3D76ECBB" w14:textId="77777777" w:rsidR="0040783F" w:rsidRDefault="0040783F" w:rsidP="0040783F">
      <w:pPr>
        <w:rPr>
          <w:lang w:val="en-US"/>
        </w:rPr>
      </w:pPr>
    </w:p>
    <w:p w14:paraId="702F8DB3" w14:textId="77777777" w:rsidR="0040783F" w:rsidRDefault="0040783F" w:rsidP="0040783F">
      <w:pPr>
        <w:ind w:left="720"/>
        <w:rPr>
          <w:lang w:val="en-US"/>
        </w:rPr>
      </w:pPr>
    </w:p>
    <w:p w14:paraId="21ED6E02" w14:textId="77777777" w:rsidR="0040783F" w:rsidRDefault="0040783F" w:rsidP="0040783F">
      <w:pPr>
        <w:ind w:left="720"/>
        <w:rPr>
          <w:lang w:val="en-US"/>
        </w:rPr>
      </w:pPr>
    </w:p>
    <w:p w14:paraId="4A012583" w14:textId="77777777" w:rsidR="0040783F" w:rsidRDefault="0040783F">
      <w:pPr>
        <w:rPr>
          <w:lang w:val="en-US"/>
        </w:rPr>
      </w:pPr>
    </w:p>
    <w:p w14:paraId="33373AF4" w14:textId="77777777" w:rsidR="00D81A8E" w:rsidRPr="00D81A8E" w:rsidRDefault="00D81A8E">
      <w:pPr>
        <w:rPr>
          <w:lang w:val="en-US"/>
        </w:rPr>
      </w:pPr>
    </w:p>
    <w:sectPr w:rsidR="00D81A8E" w:rsidRPr="00D81A8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48902C7"/>
    <w:multiLevelType w:val="hybridMultilevel"/>
    <w:tmpl w:val="97983B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1MzY2M7Q0MjYztzBR0lEKTi0uzszPAykwrAUAqx3KcSwAAAA="/>
  </w:docVars>
  <w:rsids>
    <w:rsidRoot w:val="00D81A8E"/>
    <w:rsid w:val="0040783F"/>
    <w:rsid w:val="007A0764"/>
    <w:rsid w:val="00D81A8E"/>
    <w:rsid w:val="00E266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11C6005"/>
  <w15:chartTrackingRefBased/>
  <w15:docId w15:val="{A1200E76-43B6-4BD1-9D6D-9630C45FB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78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rdad Tavakkolian</dc:creator>
  <cp:keywords/>
  <dc:description/>
  <cp:lastModifiedBy>Artem Lobodanov</cp:lastModifiedBy>
  <cp:revision>2</cp:revision>
  <dcterms:created xsi:type="dcterms:W3CDTF">2019-05-29T00:29:00Z</dcterms:created>
  <dcterms:modified xsi:type="dcterms:W3CDTF">2019-05-29T01:09:00Z</dcterms:modified>
</cp:coreProperties>
</file>